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0CB3C3" w14:textId="77777777" w:rsidR="00F81C5C" w:rsidRDefault="00F81C5C" w:rsidP="00F81C5C">
      <w:pPr>
        <w:adjustRightInd w:val="0"/>
        <w:snapToGrid w:val="0"/>
        <w:spacing w:afterLines="150" w:after="489"/>
        <w:jc w:val="left"/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附件：</w:t>
      </w:r>
      <w:bookmarkStart w:id="0" w:name="_GoBack"/>
      <w:bookmarkEnd w:id="0"/>
    </w:p>
    <w:p w14:paraId="50591568" w14:textId="77777777" w:rsidR="00F81C5C" w:rsidRPr="00D334A3" w:rsidRDefault="00F81C5C" w:rsidP="00F81C5C">
      <w:pPr>
        <w:adjustRightInd w:val="0"/>
        <w:snapToGrid w:val="0"/>
        <w:spacing w:afterLines="150" w:after="489"/>
        <w:jc w:val="center"/>
        <w:rPr>
          <w:rFonts w:ascii="黑体" w:eastAsia="黑体" w:hAnsi="黑体"/>
          <w:b/>
          <w:bCs/>
        </w:rPr>
      </w:pPr>
      <w:r w:rsidRPr="00D334A3">
        <w:rPr>
          <w:rFonts w:ascii="黑体" w:eastAsia="黑体" w:hAnsi="黑体" w:hint="eastAsia"/>
          <w:b/>
          <w:bCs/>
        </w:rPr>
        <w:t>参加课程回执</w:t>
      </w:r>
    </w:p>
    <w:tbl>
      <w:tblPr>
        <w:tblW w:w="83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3"/>
        <w:gridCol w:w="367"/>
        <w:gridCol w:w="2420"/>
        <w:gridCol w:w="7"/>
        <w:gridCol w:w="1540"/>
        <w:gridCol w:w="1516"/>
        <w:gridCol w:w="1036"/>
      </w:tblGrid>
      <w:tr w:rsidR="00F81C5C" w14:paraId="1A66D072" w14:textId="77777777" w:rsidTr="00BD6A1C">
        <w:trPr>
          <w:trHeight w:val="396"/>
          <w:jc w:val="center"/>
        </w:trPr>
        <w:tc>
          <w:tcPr>
            <w:tcW w:w="83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72142" w14:textId="61FD60D4" w:rsidR="00F81C5C" w:rsidRPr="00D334A3" w:rsidRDefault="00F81C5C" w:rsidP="00BD6A1C">
            <w:pPr>
              <w:shd w:val="clear" w:color="auto" w:fill="FFFFFF"/>
              <w:tabs>
                <w:tab w:val="left" w:pos="0"/>
              </w:tabs>
              <w:spacing w:line="360" w:lineRule="auto"/>
              <w:ind w:leftChars="-1" w:hanging="2"/>
              <w:jc w:val="center"/>
              <w:rPr>
                <w:rFonts w:asciiTheme="minorHAnsi" w:eastAsiaTheme="minorEastAsia" w:hAnsiTheme="minorHAnsi"/>
                <w:b/>
                <w:bCs/>
                <w:color w:val="000000"/>
                <w:sz w:val="20"/>
                <w:szCs w:val="20"/>
              </w:rPr>
            </w:pPr>
            <w:r w:rsidRPr="00D334A3">
              <w:rPr>
                <w:rFonts w:hint="eastAsia"/>
                <w:b/>
                <w:bCs/>
                <w:color w:val="000000"/>
                <w:sz w:val="20"/>
                <w:szCs w:val="20"/>
              </w:rPr>
              <w:t>中科院地质与地球物理研究所第</w:t>
            </w:r>
            <w:r>
              <w:rPr>
                <w:rFonts w:hint="eastAsia"/>
                <w:b/>
                <w:bCs/>
                <w:color w:val="000000"/>
                <w:sz w:val="20"/>
                <w:szCs w:val="20"/>
              </w:rPr>
              <w:t>三</w:t>
            </w:r>
            <w:r w:rsidRPr="00D334A3">
              <w:rPr>
                <w:rFonts w:hint="eastAsia"/>
                <w:b/>
                <w:bCs/>
                <w:color w:val="000000"/>
                <w:sz w:val="20"/>
                <w:szCs w:val="20"/>
              </w:rPr>
              <w:t>届“生物地磁学”夏季培训课程</w:t>
            </w:r>
          </w:p>
          <w:p w14:paraId="34E398B9" w14:textId="77777777" w:rsidR="00F81C5C" w:rsidRDefault="00F81C5C" w:rsidP="00BD6A1C">
            <w:pPr>
              <w:shd w:val="clear" w:color="auto" w:fill="FFFFFF"/>
              <w:tabs>
                <w:tab w:val="left" w:pos="0"/>
              </w:tabs>
              <w:spacing w:line="360" w:lineRule="auto"/>
              <w:ind w:leftChars="-1" w:hanging="2"/>
              <w:jc w:val="center"/>
              <w:rPr>
                <w:color w:val="000000"/>
                <w:sz w:val="20"/>
                <w:szCs w:val="20"/>
              </w:rPr>
            </w:pPr>
            <w:r w:rsidRPr="00D334A3">
              <w:rPr>
                <w:rFonts w:hint="eastAsia"/>
                <w:b/>
                <w:bCs/>
                <w:color w:val="000000"/>
                <w:sz w:val="20"/>
                <w:szCs w:val="20"/>
              </w:rPr>
              <w:t>回</w:t>
            </w:r>
            <w:r>
              <w:rPr>
                <w:rFonts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334A3">
              <w:rPr>
                <w:rFonts w:hint="eastAsia"/>
                <w:b/>
                <w:bCs/>
                <w:color w:val="000000"/>
                <w:sz w:val="20"/>
                <w:szCs w:val="20"/>
              </w:rPr>
              <w:t>执</w:t>
            </w:r>
          </w:p>
        </w:tc>
      </w:tr>
      <w:tr w:rsidR="00F81C5C" w14:paraId="24D3FA46" w14:textId="77777777" w:rsidTr="00BD6A1C">
        <w:trPr>
          <w:trHeight w:val="396"/>
          <w:jc w:val="center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753B8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姓名</w:t>
            </w:r>
          </w:p>
        </w:tc>
        <w:tc>
          <w:tcPr>
            <w:tcW w:w="27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39D6D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B2183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性别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159EE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</w:tr>
      <w:tr w:rsidR="00F81C5C" w14:paraId="2E4A6395" w14:textId="77777777" w:rsidTr="00BD6A1C">
        <w:trPr>
          <w:jc w:val="center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50334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单位</w:t>
            </w:r>
          </w:p>
        </w:tc>
        <w:tc>
          <w:tcPr>
            <w:tcW w:w="43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CF6F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AC497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职称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4CAF1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</w:tr>
      <w:tr w:rsidR="00F81C5C" w14:paraId="716DB634" w14:textId="77777777" w:rsidTr="00BD6A1C">
        <w:trPr>
          <w:jc w:val="center"/>
        </w:trPr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B1169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专业或研究方向</w:t>
            </w:r>
          </w:p>
        </w:tc>
        <w:tc>
          <w:tcPr>
            <w:tcW w:w="65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7D185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</w:tr>
      <w:tr w:rsidR="00F81C5C" w14:paraId="2FBDB3BA" w14:textId="77777777" w:rsidTr="00BD6A1C">
        <w:trPr>
          <w:jc w:val="center"/>
        </w:trPr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3CF65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通讯地址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81BBF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D6839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邮编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41385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</w:tr>
      <w:tr w:rsidR="00F81C5C" w14:paraId="52266E54" w14:textId="77777777" w:rsidTr="00BD6A1C">
        <w:trPr>
          <w:jc w:val="center"/>
        </w:trPr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4BB51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电话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2D69D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003BF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手机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CB7DD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F81C5C" w14:paraId="0B2A6E40" w14:textId="77777777" w:rsidTr="00BD6A1C">
        <w:trPr>
          <w:jc w:val="center"/>
        </w:trPr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36C93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65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917FF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</w:tr>
      <w:tr w:rsidR="00F81C5C" w14:paraId="798E3C7B" w14:textId="77777777" w:rsidTr="00BD6A1C">
        <w:trPr>
          <w:trHeight w:val="2858"/>
          <w:jc w:val="center"/>
        </w:trPr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45434" w14:textId="77777777" w:rsidR="00F81C5C" w:rsidRDefault="00F81C5C" w:rsidP="00BD6A1C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个人简介</w:t>
            </w:r>
          </w:p>
        </w:tc>
        <w:tc>
          <w:tcPr>
            <w:tcW w:w="65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F4F9D" w14:textId="77777777" w:rsidR="00F81C5C" w:rsidRDefault="00F81C5C" w:rsidP="00BD6A1C">
            <w:pPr>
              <w:spacing w:line="360" w:lineRule="auto"/>
              <w:rPr>
                <w:color w:val="000000"/>
                <w:sz w:val="20"/>
                <w:szCs w:val="20"/>
              </w:rPr>
            </w:pPr>
          </w:p>
        </w:tc>
      </w:tr>
      <w:tr w:rsidR="00F81C5C" w14:paraId="00F5B6A4" w14:textId="77777777" w:rsidTr="00BD6A1C">
        <w:trPr>
          <w:jc w:val="center"/>
        </w:trPr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34407" w14:textId="77777777" w:rsidR="00F81C5C" w:rsidRDefault="00F81C5C" w:rsidP="00BD6A1C">
            <w:pPr>
              <w:spacing w:line="360" w:lineRule="auto"/>
              <w:ind w:rightChars="-108" w:right="-259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其他</w:t>
            </w:r>
          </w:p>
        </w:tc>
        <w:tc>
          <w:tcPr>
            <w:tcW w:w="65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5986F" w14:textId="77777777" w:rsidR="00F81C5C" w:rsidRDefault="00F81C5C" w:rsidP="00BD6A1C">
            <w:pPr>
              <w:spacing w:line="360" w:lineRule="auto"/>
              <w:ind w:firstLine="240"/>
              <w:rPr>
                <w:color w:val="000000"/>
                <w:sz w:val="20"/>
                <w:szCs w:val="20"/>
              </w:rPr>
            </w:pPr>
          </w:p>
        </w:tc>
      </w:tr>
    </w:tbl>
    <w:p w14:paraId="6D6C5CA9" w14:textId="77777777" w:rsidR="00F81C5C" w:rsidRDefault="00F81C5C" w:rsidP="00F81C5C">
      <w:pPr>
        <w:shd w:val="clear" w:color="auto" w:fill="FFFFFF"/>
        <w:tabs>
          <w:tab w:val="left" w:pos="0"/>
        </w:tabs>
        <w:spacing w:line="360" w:lineRule="auto"/>
        <w:rPr>
          <w:rFonts w:asciiTheme="minorHAnsi" w:eastAsiaTheme="minorEastAsia" w:hAnsiTheme="minorHAnsi" w:cstheme="minorBidi"/>
          <w:color w:val="000000"/>
          <w:kern w:val="0"/>
          <w:sz w:val="20"/>
          <w:szCs w:val="20"/>
        </w:rPr>
      </w:pPr>
    </w:p>
    <w:p w14:paraId="712BAA3E" w14:textId="7208902E" w:rsidR="00F81C5C" w:rsidRPr="00D334A3" w:rsidRDefault="00F81C5C" w:rsidP="00F81C5C">
      <w:pPr>
        <w:shd w:val="clear" w:color="auto" w:fill="FFFFFF"/>
        <w:spacing w:line="360" w:lineRule="auto"/>
        <w:ind w:leftChars="36" w:left="86" w:firstLine="480"/>
        <w:rPr>
          <w:bCs/>
          <w:color w:val="000000"/>
        </w:rPr>
      </w:pPr>
      <w:r w:rsidRPr="00D334A3">
        <w:rPr>
          <w:rFonts w:hint="eastAsia"/>
          <w:bCs/>
          <w:color w:val="FF0000"/>
        </w:rPr>
        <w:t>此回执务必于</w:t>
      </w:r>
      <w:r w:rsidRPr="00D334A3">
        <w:rPr>
          <w:rFonts w:hint="eastAsia"/>
          <w:bCs/>
          <w:color w:val="FF0000"/>
        </w:rPr>
        <w:t>202</w:t>
      </w:r>
      <w:r w:rsidR="00895A1D">
        <w:rPr>
          <w:rFonts w:hint="eastAsia"/>
          <w:bCs/>
          <w:color w:val="FF0000"/>
        </w:rPr>
        <w:t>6</w:t>
      </w:r>
      <w:r w:rsidRPr="00D334A3">
        <w:rPr>
          <w:rFonts w:hint="eastAsia"/>
          <w:bCs/>
          <w:color w:val="FF0000"/>
        </w:rPr>
        <w:t>年</w:t>
      </w:r>
      <w:r w:rsidRPr="00D334A3">
        <w:rPr>
          <w:rFonts w:hint="eastAsia"/>
          <w:bCs/>
          <w:color w:val="FF0000"/>
        </w:rPr>
        <w:t xml:space="preserve">6 </w:t>
      </w:r>
      <w:r w:rsidRPr="00D334A3">
        <w:rPr>
          <w:rFonts w:hint="eastAsia"/>
          <w:bCs/>
          <w:color w:val="FF0000"/>
        </w:rPr>
        <w:t>月</w:t>
      </w:r>
      <w:r w:rsidRPr="00D334A3">
        <w:rPr>
          <w:rFonts w:hint="eastAsia"/>
          <w:bCs/>
          <w:color w:val="FF0000"/>
        </w:rPr>
        <w:t>2</w:t>
      </w:r>
      <w:r w:rsidR="00895A1D">
        <w:rPr>
          <w:rFonts w:hint="eastAsia"/>
          <w:bCs/>
          <w:color w:val="FF0000"/>
        </w:rPr>
        <w:t>0</w:t>
      </w:r>
      <w:r w:rsidRPr="00D334A3">
        <w:rPr>
          <w:rFonts w:hint="eastAsia"/>
          <w:bCs/>
          <w:color w:val="FF0000"/>
        </w:rPr>
        <w:t>日</w:t>
      </w:r>
      <w:r>
        <w:rPr>
          <w:rFonts w:hint="eastAsia"/>
          <w:bCs/>
          <w:color w:val="FF0000"/>
        </w:rPr>
        <w:t>8</w:t>
      </w:r>
      <w:r>
        <w:rPr>
          <w:bCs/>
          <w:color w:val="FF0000"/>
        </w:rPr>
        <w:t>:00</w:t>
      </w:r>
      <w:r w:rsidRPr="00D334A3">
        <w:rPr>
          <w:rFonts w:hint="eastAsia"/>
          <w:bCs/>
          <w:color w:val="FF0000"/>
        </w:rPr>
        <w:t>前用</w:t>
      </w:r>
      <w:r w:rsidRPr="00D334A3">
        <w:rPr>
          <w:rFonts w:hint="eastAsia"/>
          <w:bCs/>
          <w:color w:val="FF0000"/>
        </w:rPr>
        <w:t>E-mail</w:t>
      </w:r>
      <w:r w:rsidRPr="00D334A3">
        <w:rPr>
          <w:rFonts w:hint="eastAsia"/>
          <w:bCs/>
          <w:color w:val="FF0000"/>
        </w:rPr>
        <w:t>发至</w:t>
      </w:r>
      <w:r w:rsidR="00895A1D">
        <w:rPr>
          <w:rFonts w:hint="eastAsia"/>
          <w:bCs/>
          <w:color w:val="FF0000"/>
        </w:rPr>
        <w:t>田</w:t>
      </w:r>
      <w:r>
        <w:rPr>
          <w:rFonts w:hint="eastAsia"/>
          <w:bCs/>
          <w:color w:val="FF0000"/>
        </w:rPr>
        <w:t>老师邮箱</w:t>
      </w:r>
      <w:r w:rsidRPr="00D334A3">
        <w:rPr>
          <w:rFonts w:hint="eastAsia"/>
          <w:bCs/>
          <w:color w:val="FF0000"/>
        </w:rPr>
        <w:t>:</w:t>
      </w:r>
      <w:r w:rsidRPr="00D334A3">
        <w:rPr>
          <w:rFonts w:hint="eastAsia"/>
        </w:rPr>
        <w:t xml:space="preserve"> </w:t>
      </w:r>
      <w:r w:rsidR="00D17F57" w:rsidRPr="00D17F57">
        <w:rPr>
          <w:rFonts w:hint="eastAsia"/>
          <w:color w:val="FF0000"/>
        </w:rPr>
        <w:t>t</w:t>
      </w:r>
      <w:r w:rsidR="00D17F57" w:rsidRPr="00D17F57">
        <w:rPr>
          <w:color w:val="FF0000"/>
        </w:rPr>
        <w:t>ianlx</w:t>
      </w:r>
      <w:r w:rsidRPr="00D17F57">
        <w:rPr>
          <w:bCs/>
          <w:color w:val="FF0000"/>
        </w:rPr>
        <w:t>@mail.iggcas.ac.cn</w:t>
      </w:r>
      <w:r w:rsidRPr="00D334A3">
        <w:rPr>
          <w:rFonts w:hint="eastAsia"/>
          <w:bCs/>
          <w:color w:val="FF0000"/>
        </w:rPr>
        <w:t>，</w:t>
      </w:r>
      <w:r w:rsidRPr="00D334A3">
        <w:rPr>
          <w:rFonts w:hint="eastAsia"/>
          <w:bCs/>
          <w:color w:val="000000"/>
        </w:rPr>
        <w:t>以便安排课程及发放下一轮通知，谢谢您的合作</w:t>
      </w:r>
      <w:r w:rsidRPr="00D334A3">
        <w:rPr>
          <w:rFonts w:hint="eastAsia"/>
          <w:bCs/>
          <w:color w:val="000000"/>
        </w:rPr>
        <w:t xml:space="preserve">! </w:t>
      </w:r>
    </w:p>
    <w:p w14:paraId="332EF2A7" w14:textId="77777777" w:rsidR="00F81C5C" w:rsidRPr="00D334A3" w:rsidRDefault="00F81C5C" w:rsidP="00F81C5C">
      <w:pPr>
        <w:shd w:val="clear" w:color="auto" w:fill="FFFFFF"/>
        <w:spacing w:line="360" w:lineRule="auto"/>
        <w:ind w:leftChars="36" w:left="86" w:firstLine="480"/>
        <w:rPr>
          <w:b/>
          <w:color w:val="000000"/>
        </w:rPr>
      </w:pPr>
      <w:r w:rsidRPr="00D334A3">
        <w:rPr>
          <w:rFonts w:hint="eastAsia"/>
          <w:b/>
          <w:color w:val="000000"/>
        </w:rPr>
        <w:t>（此回执可复制，也请转发给其他相关同行，谢谢！）</w:t>
      </w:r>
    </w:p>
    <w:p w14:paraId="31704ED9" w14:textId="77777777" w:rsidR="00F81C5C" w:rsidRPr="00F81C5C" w:rsidRDefault="00F81C5C" w:rsidP="00761BD9">
      <w:pPr>
        <w:spacing w:line="300" w:lineRule="auto"/>
        <w:ind w:firstLineChars="200" w:firstLine="480"/>
        <w:rPr>
          <w:color w:val="000000" w:themeColor="text1"/>
        </w:rPr>
      </w:pPr>
    </w:p>
    <w:sectPr w:rsidR="00F81C5C" w:rsidRPr="00F81C5C" w:rsidSect="003E0D36">
      <w:pgSz w:w="11906" w:h="16838" w:code="9"/>
      <w:pgMar w:top="1440" w:right="1797" w:bottom="1440" w:left="1797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5028A"/>
    <w:multiLevelType w:val="hybridMultilevel"/>
    <w:tmpl w:val="2E6A142C"/>
    <w:lvl w:ilvl="0" w:tplc="617068A0">
      <w:start w:val="3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2D23C83"/>
    <w:multiLevelType w:val="hybridMultilevel"/>
    <w:tmpl w:val="E0663F4A"/>
    <w:lvl w:ilvl="0" w:tplc="6AA25506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" w15:restartNumberingAfterBreak="0">
    <w:nsid w:val="1CE93F1D"/>
    <w:multiLevelType w:val="hybridMultilevel"/>
    <w:tmpl w:val="37F628A6"/>
    <w:lvl w:ilvl="0" w:tplc="F78EB57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73D7B02"/>
    <w:multiLevelType w:val="hybridMultilevel"/>
    <w:tmpl w:val="19E615D4"/>
    <w:lvl w:ilvl="0" w:tplc="233E7AF2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4" w15:restartNumberingAfterBreak="0">
    <w:nsid w:val="6AEF3317"/>
    <w:multiLevelType w:val="hybridMultilevel"/>
    <w:tmpl w:val="71566AD6"/>
    <w:lvl w:ilvl="0" w:tplc="4DDEB482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6B3343ED"/>
    <w:multiLevelType w:val="hybridMultilevel"/>
    <w:tmpl w:val="4CC23274"/>
    <w:lvl w:ilvl="0" w:tplc="851293A2">
      <w:start w:val="1"/>
      <w:numFmt w:val="decimal"/>
      <w:lvlText w:val="（%1）"/>
      <w:lvlJc w:val="left"/>
      <w:pPr>
        <w:ind w:left="1245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5" w:hanging="440"/>
      </w:pPr>
    </w:lvl>
    <w:lvl w:ilvl="2" w:tplc="0409001B" w:tentative="1">
      <w:start w:val="1"/>
      <w:numFmt w:val="lowerRoman"/>
      <w:lvlText w:val="%3."/>
      <w:lvlJc w:val="right"/>
      <w:pPr>
        <w:ind w:left="1845" w:hanging="440"/>
      </w:pPr>
    </w:lvl>
    <w:lvl w:ilvl="3" w:tplc="0409000F" w:tentative="1">
      <w:start w:val="1"/>
      <w:numFmt w:val="decimal"/>
      <w:lvlText w:val="%4."/>
      <w:lvlJc w:val="left"/>
      <w:pPr>
        <w:ind w:left="2285" w:hanging="440"/>
      </w:pPr>
    </w:lvl>
    <w:lvl w:ilvl="4" w:tplc="04090019" w:tentative="1">
      <w:start w:val="1"/>
      <w:numFmt w:val="lowerLetter"/>
      <w:lvlText w:val="%5)"/>
      <w:lvlJc w:val="left"/>
      <w:pPr>
        <w:ind w:left="2725" w:hanging="440"/>
      </w:pPr>
    </w:lvl>
    <w:lvl w:ilvl="5" w:tplc="0409001B" w:tentative="1">
      <w:start w:val="1"/>
      <w:numFmt w:val="lowerRoman"/>
      <w:lvlText w:val="%6."/>
      <w:lvlJc w:val="right"/>
      <w:pPr>
        <w:ind w:left="3165" w:hanging="440"/>
      </w:pPr>
    </w:lvl>
    <w:lvl w:ilvl="6" w:tplc="0409000F" w:tentative="1">
      <w:start w:val="1"/>
      <w:numFmt w:val="decimal"/>
      <w:lvlText w:val="%7."/>
      <w:lvlJc w:val="left"/>
      <w:pPr>
        <w:ind w:left="3605" w:hanging="440"/>
      </w:pPr>
    </w:lvl>
    <w:lvl w:ilvl="7" w:tplc="04090019" w:tentative="1">
      <w:start w:val="1"/>
      <w:numFmt w:val="lowerLetter"/>
      <w:lvlText w:val="%8)"/>
      <w:lvlJc w:val="left"/>
      <w:pPr>
        <w:ind w:left="4045" w:hanging="440"/>
      </w:pPr>
    </w:lvl>
    <w:lvl w:ilvl="8" w:tplc="0409001B" w:tentative="1">
      <w:start w:val="1"/>
      <w:numFmt w:val="lowerRoman"/>
      <w:lvlText w:val="%9."/>
      <w:lvlJc w:val="right"/>
      <w:pPr>
        <w:ind w:left="4485" w:hanging="440"/>
      </w:pPr>
    </w:lvl>
  </w:abstractNum>
  <w:abstractNum w:abstractNumId="6" w15:restartNumberingAfterBreak="0">
    <w:nsid w:val="6D9E06DC"/>
    <w:multiLevelType w:val="hybridMultilevel"/>
    <w:tmpl w:val="B59218F0"/>
    <w:lvl w:ilvl="0" w:tplc="6AA25506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" w15:restartNumberingAfterBreak="0">
    <w:nsid w:val="725A28FC"/>
    <w:multiLevelType w:val="hybridMultilevel"/>
    <w:tmpl w:val="2026CAF4"/>
    <w:lvl w:ilvl="0" w:tplc="BD3A0A4E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DOytDSzsDAzMbBQ0lEKTi0uzszPAykwqQUAWtNRuywAAAA="/>
  </w:docVars>
  <w:rsids>
    <w:rsidRoot w:val="00340298"/>
    <w:rsid w:val="00016971"/>
    <w:rsid w:val="0007164D"/>
    <w:rsid w:val="000A67B5"/>
    <w:rsid w:val="000C68BF"/>
    <w:rsid w:val="00126D28"/>
    <w:rsid w:val="00144A6F"/>
    <w:rsid w:val="001558DE"/>
    <w:rsid w:val="0018554E"/>
    <w:rsid w:val="0019617C"/>
    <w:rsid w:val="001F7B6B"/>
    <w:rsid w:val="00217B02"/>
    <w:rsid w:val="00236DB0"/>
    <w:rsid w:val="00264E01"/>
    <w:rsid w:val="00290471"/>
    <w:rsid w:val="002D4952"/>
    <w:rsid w:val="00315638"/>
    <w:rsid w:val="00340298"/>
    <w:rsid w:val="00345980"/>
    <w:rsid w:val="00351362"/>
    <w:rsid w:val="003523CA"/>
    <w:rsid w:val="00376EAA"/>
    <w:rsid w:val="00380C79"/>
    <w:rsid w:val="00387688"/>
    <w:rsid w:val="0039042D"/>
    <w:rsid w:val="003B7EF4"/>
    <w:rsid w:val="003C052E"/>
    <w:rsid w:val="003D28EA"/>
    <w:rsid w:val="003E0D36"/>
    <w:rsid w:val="00415FEA"/>
    <w:rsid w:val="00426A76"/>
    <w:rsid w:val="004D216D"/>
    <w:rsid w:val="004E2876"/>
    <w:rsid w:val="004F3E20"/>
    <w:rsid w:val="00591727"/>
    <w:rsid w:val="005D7B87"/>
    <w:rsid w:val="005F23B2"/>
    <w:rsid w:val="00605798"/>
    <w:rsid w:val="006550C2"/>
    <w:rsid w:val="00670D24"/>
    <w:rsid w:val="006A2BCE"/>
    <w:rsid w:val="006C2E04"/>
    <w:rsid w:val="00736943"/>
    <w:rsid w:val="00761BD9"/>
    <w:rsid w:val="007876CE"/>
    <w:rsid w:val="00796A60"/>
    <w:rsid w:val="007B69E8"/>
    <w:rsid w:val="007E4753"/>
    <w:rsid w:val="007E7849"/>
    <w:rsid w:val="008105DB"/>
    <w:rsid w:val="00833CE8"/>
    <w:rsid w:val="00863E9D"/>
    <w:rsid w:val="00892530"/>
    <w:rsid w:val="00895A1D"/>
    <w:rsid w:val="008B4C6B"/>
    <w:rsid w:val="008C49A0"/>
    <w:rsid w:val="008D0BA4"/>
    <w:rsid w:val="009B3D9B"/>
    <w:rsid w:val="009C3930"/>
    <w:rsid w:val="00A325B0"/>
    <w:rsid w:val="00A42171"/>
    <w:rsid w:val="00A801EB"/>
    <w:rsid w:val="00AB5D64"/>
    <w:rsid w:val="00AC1205"/>
    <w:rsid w:val="00AD59B8"/>
    <w:rsid w:val="00B07FFB"/>
    <w:rsid w:val="00B1675E"/>
    <w:rsid w:val="00B25D00"/>
    <w:rsid w:val="00B261EF"/>
    <w:rsid w:val="00BC2A35"/>
    <w:rsid w:val="00BE3DF8"/>
    <w:rsid w:val="00C11469"/>
    <w:rsid w:val="00C347A7"/>
    <w:rsid w:val="00C627D8"/>
    <w:rsid w:val="00CA28B7"/>
    <w:rsid w:val="00CA310D"/>
    <w:rsid w:val="00CF5EDC"/>
    <w:rsid w:val="00D17F57"/>
    <w:rsid w:val="00D220BB"/>
    <w:rsid w:val="00D334A3"/>
    <w:rsid w:val="00D82F3B"/>
    <w:rsid w:val="00DB7F28"/>
    <w:rsid w:val="00DD333B"/>
    <w:rsid w:val="00DE7318"/>
    <w:rsid w:val="00DF45D8"/>
    <w:rsid w:val="00E21289"/>
    <w:rsid w:val="00E479A2"/>
    <w:rsid w:val="00E75646"/>
    <w:rsid w:val="00EB374D"/>
    <w:rsid w:val="00EE0579"/>
    <w:rsid w:val="00F57DE9"/>
    <w:rsid w:val="00F81C5C"/>
    <w:rsid w:val="00FC3573"/>
    <w:rsid w:val="00FD4759"/>
    <w:rsid w:val="00FE5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D5147"/>
  <w15:chartTrackingRefBased/>
  <w15:docId w15:val="{BE2C24AE-F2AB-4EBC-A7BB-271A4E5E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B7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1BD9"/>
    <w:pPr>
      <w:ind w:firstLineChars="200" w:firstLine="420"/>
    </w:pPr>
  </w:style>
  <w:style w:type="paragraph" w:styleId="a5">
    <w:name w:val="Date"/>
    <w:basedOn w:val="a"/>
    <w:next w:val="a"/>
    <w:link w:val="Char"/>
    <w:uiPriority w:val="99"/>
    <w:semiHidden/>
    <w:unhideWhenUsed/>
    <w:rsid w:val="006550C2"/>
    <w:pPr>
      <w:ind w:leftChars="2500" w:left="100"/>
    </w:pPr>
  </w:style>
  <w:style w:type="character" w:customStyle="1" w:styleId="Char">
    <w:name w:val="日期 Char"/>
    <w:basedOn w:val="a0"/>
    <w:link w:val="a5"/>
    <w:uiPriority w:val="99"/>
    <w:semiHidden/>
    <w:rsid w:val="006550C2"/>
  </w:style>
  <w:style w:type="paragraph" w:styleId="a6">
    <w:name w:val="Revision"/>
    <w:hidden/>
    <w:uiPriority w:val="99"/>
    <w:semiHidden/>
    <w:rsid w:val="0019617C"/>
  </w:style>
  <w:style w:type="character" w:styleId="a7">
    <w:name w:val="annotation reference"/>
    <w:basedOn w:val="a0"/>
    <w:uiPriority w:val="99"/>
    <w:semiHidden/>
    <w:unhideWhenUsed/>
    <w:rsid w:val="008D0BA4"/>
    <w:rPr>
      <w:sz w:val="21"/>
      <w:szCs w:val="21"/>
    </w:rPr>
  </w:style>
  <w:style w:type="paragraph" w:styleId="a8">
    <w:name w:val="annotation text"/>
    <w:basedOn w:val="a"/>
    <w:link w:val="Char0"/>
    <w:uiPriority w:val="99"/>
    <w:semiHidden/>
    <w:unhideWhenUsed/>
    <w:rsid w:val="008D0BA4"/>
    <w:pPr>
      <w:jc w:val="left"/>
    </w:pPr>
  </w:style>
  <w:style w:type="character" w:customStyle="1" w:styleId="Char0">
    <w:name w:val="批注文字 Char"/>
    <w:basedOn w:val="a0"/>
    <w:link w:val="a8"/>
    <w:uiPriority w:val="99"/>
    <w:semiHidden/>
    <w:rsid w:val="008D0BA4"/>
  </w:style>
  <w:style w:type="paragraph" w:styleId="a9">
    <w:name w:val="annotation subject"/>
    <w:basedOn w:val="a8"/>
    <w:next w:val="a8"/>
    <w:link w:val="Char1"/>
    <w:uiPriority w:val="99"/>
    <w:semiHidden/>
    <w:unhideWhenUsed/>
    <w:rsid w:val="008D0BA4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8D0BA4"/>
    <w:rPr>
      <w:b/>
      <w:bCs/>
    </w:rPr>
  </w:style>
  <w:style w:type="paragraph" w:styleId="aa">
    <w:name w:val="Normal (Web)"/>
    <w:basedOn w:val="a"/>
    <w:uiPriority w:val="99"/>
    <w:semiHidden/>
    <w:unhideWhenUsed/>
    <w:rsid w:val="00F81C5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05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Min</dc:creator>
  <cp:keywords/>
  <dc:description/>
  <cp:lastModifiedBy>NTKO</cp:lastModifiedBy>
  <cp:revision>17</cp:revision>
  <cp:lastPrinted>2026-04-09T07:55:00Z</cp:lastPrinted>
  <dcterms:created xsi:type="dcterms:W3CDTF">2026-03-23T08:18:00Z</dcterms:created>
  <dcterms:modified xsi:type="dcterms:W3CDTF">2026-05-07T01:37:00Z</dcterms:modified>
</cp:coreProperties>
</file>